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ylour frank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ylou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k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07 Barnard Mill Road Ringwood, IL, USA 6007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ylourfrankli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3965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ckin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alk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renle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6/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